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d1c62a668365e2621596aee48a071fce7bb13"/>
      <w:r>
        <w:rPr>
          <w:b/>
        </w:rPr>
        <w:t xml:space="preserve">ПРОТОКОЛ ПРО РЕЗУЛЬТАТИ ЗЕМЕЛЬНИХ ТОРГІВ № LRE001-UA-20230303-736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14,5528 га, що розташована: Одеська область, Балтська міська рада (за межами населеного пункту), кадастровий номер 5120688200:01:001:055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14,5528 га, що розташована: Одеська область, Балтська міська рада (за межами населеного пункту), кадастровий номер 5120688200:01:001:0551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604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881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О - ФЕРМЕРСЬКЕ ГОСПОДАРСТВО "ПРОГРЕС", ЄДРПОУ: 301294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Агрофон, ЄДРПОУ: 366429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РОГРЕСАГРО", ЄДРПОУ: 373430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4.2023 14:19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1:44:13Z</dcterms:created>
  <dcterms:modified xsi:type="dcterms:W3CDTF">2024-05-17T11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